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Random Forest Field validation: model results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Linear model effects of Eimeria infection variables on predicted weight los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/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ffect Siz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l R²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-test 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pecies-Specific Effec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 Model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1.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 Model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2.0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ection Dete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ion Status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ed 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1.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ll models: predicted_weight_loss ~ infection_variable. Positive values indicate infected mice have higher predicted weight loss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ffect size represents increase in predicted weight loss for infected mice compared to uninfected control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22:44:52Z</dcterms:created>
  <dcterms:modified xsi:type="dcterms:W3CDTF">2025-06-02T22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